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3E62C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TEAM EAGLE </w:t>
      </w:r>
    </w:p>
    <w:p w14:paraId="7041D4E3" w14:textId="77777777" w:rsidR="0085250A" w:rsidRPr="0085250A" w:rsidRDefault="0085250A" w:rsidP="0085250A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Assignments 3 &amp; 5 </w:t>
      </w:r>
    </w:p>
    <w:p w14:paraId="2890FD6E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D572D44" w14:textId="7E0AAD28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 </w:t>
      </w:r>
      <w:r>
        <w:rPr>
          <w:rFonts w:ascii="Calibri" w:eastAsia="Times New Roman" w:hAnsi="Calibri" w:cs="Calibri"/>
          <w:lang w:eastAsia="en-AU"/>
        </w:rPr>
        <w:t>4</w:t>
      </w:r>
      <w:r w:rsidRPr="0085250A">
        <w:rPr>
          <w:rFonts w:ascii="Calibri" w:eastAsia="Times New Roman" w:hAnsi="Calibri" w:cs="Calibri"/>
          <w:lang w:eastAsia="en-AU"/>
        </w:rPr>
        <w:t> Agenda  </w:t>
      </w:r>
    </w:p>
    <w:p w14:paraId="74706E67" w14:textId="1343C503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>
        <w:rPr>
          <w:rFonts w:ascii="Calibri" w:eastAsia="Times New Roman" w:hAnsi="Calibri" w:cs="Calibri"/>
          <w:lang w:eastAsia="en-AU"/>
        </w:rPr>
        <w:t>Thursday</w:t>
      </w:r>
      <w:r w:rsidRPr="0085250A">
        <w:rPr>
          <w:rFonts w:ascii="Calibri" w:eastAsia="Times New Roman" w:hAnsi="Calibri" w:cs="Calibri"/>
          <w:lang w:eastAsia="en-AU"/>
        </w:rPr>
        <w:t> </w:t>
      </w:r>
      <w:r>
        <w:rPr>
          <w:rFonts w:ascii="Calibri" w:eastAsia="Times New Roman" w:hAnsi="Calibri" w:cs="Calibri"/>
          <w:lang w:eastAsia="en-AU"/>
        </w:rPr>
        <w:t xml:space="preserve">5 February </w:t>
      </w:r>
      <w:r w:rsidRPr="0085250A">
        <w:rPr>
          <w:rFonts w:ascii="Calibri" w:eastAsia="Times New Roman" w:hAnsi="Calibri" w:cs="Calibri"/>
          <w:lang w:eastAsia="en-AU"/>
        </w:rPr>
        <w:t>2021, </w:t>
      </w:r>
      <w:r>
        <w:rPr>
          <w:rFonts w:ascii="Calibri" w:eastAsia="Times New Roman" w:hAnsi="Calibri" w:cs="Calibri"/>
          <w:lang w:eastAsia="en-AU"/>
        </w:rPr>
        <w:t>6</w:t>
      </w:r>
      <w:r w:rsidRPr="0085250A">
        <w:rPr>
          <w:rFonts w:ascii="Calibri" w:eastAsia="Times New Roman" w:hAnsi="Calibri" w:cs="Calibri"/>
          <w:lang w:eastAsia="en-AU"/>
        </w:rPr>
        <w:t>:30pm </w:t>
      </w:r>
    </w:p>
    <w:p w14:paraId="18486A6B" w14:textId="003824CE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Meeting link </w:t>
      </w:r>
      <w:hyperlink r:id="rId5" w:tgtFrame="_blank" w:history="1">
        <w:r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  <w:r w:rsidRPr="0085250A">
        <w:rPr>
          <w:rFonts w:ascii="Calibri" w:eastAsia="Times New Roman" w:hAnsi="Calibri" w:cs="Calibri"/>
          <w:lang w:eastAsia="en-AU"/>
        </w:rPr>
        <w:br/>
        <w:t> </w:t>
      </w:r>
    </w:p>
    <w:p w14:paraId="2D274E3C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57F11296" w14:textId="7B7D2C74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Chair: </w:t>
      </w:r>
      <w:r>
        <w:rPr>
          <w:rFonts w:ascii="Calibri" w:eastAsia="Times New Roman" w:hAnsi="Calibri" w:cs="Calibri"/>
          <w:lang w:eastAsia="en-AU"/>
        </w:rPr>
        <w:t>Sarah Brinckman</w:t>
      </w:r>
      <w:r w:rsidRPr="0085250A">
        <w:rPr>
          <w:rFonts w:ascii="Calibri" w:eastAsia="Times New Roman" w:hAnsi="Calibri" w:cs="Calibri"/>
          <w:lang w:eastAsia="en-AU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5115"/>
        <w:gridCol w:w="1095"/>
      </w:tblGrid>
      <w:tr w:rsidR="0085250A" w:rsidRPr="0085250A" w14:paraId="6AA77190" w14:textId="77777777" w:rsidTr="0085250A">
        <w:tc>
          <w:tcPr>
            <w:tcW w:w="25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662E693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Item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B346654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Details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4465E97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Time (minutes)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  <w:tr w:rsidR="0085250A" w:rsidRPr="0085250A" w14:paraId="7AE4F2EB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BC8FAF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Check-in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E0F568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b/>
                <w:bCs/>
                <w:lang w:eastAsia="en-AU"/>
              </w:rPr>
              <w:t>How is everyone feeling?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335F8A" w14:textId="77777777" w:rsidR="0085250A" w:rsidRPr="0085250A" w:rsidRDefault="0085250A" w:rsidP="0085250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5 </w:t>
            </w:r>
          </w:p>
        </w:tc>
      </w:tr>
      <w:tr w:rsidR="0085250A" w:rsidRPr="0085250A" w14:paraId="3C0F31DB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480DA5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Tasks: </w:t>
            </w:r>
          </w:p>
          <w:p w14:paraId="3340388D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  <w:p w14:paraId="41C6493F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4CF6C" w14:textId="4F315CB7" w:rsidR="0085250A" w:rsidRDefault="0085250A" w:rsidP="0085250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Quick check to see how everyone is doing with tasks. </w:t>
            </w:r>
          </w:p>
          <w:p w14:paraId="23A778E6" w14:textId="5C39A61C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eastAsia="Times New Roman" w:hAnsi="Calibri" w:cs="Calibri"/>
                <w:lang w:eastAsia="en-AU"/>
              </w:rPr>
              <w:t>Advice from Juliet?</w:t>
            </w:r>
          </w:p>
          <w:p w14:paraId="16145081" w14:textId="0C1F5402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1192A" w14:textId="77777777" w:rsidR="0085250A" w:rsidRPr="0085250A" w:rsidRDefault="0085250A" w:rsidP="0085250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15 </w:t>
            </w:r>
          </w:p>
        </w:tc>
      </w:tr>
      <w:tr w:rsidR="0085250A" w:rsidRPr="0085250A" w14:paraId="46E15AEA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870FB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  <w:p w14:paraId="2F131F88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A5 Video </w:t>
            </w:r>
          </w:p>
          <w:p w14:paraId="0BAD6FCA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E0A7A7" w14:textId="5B63A68B" w:rsidR="0085250A" w:rsidRDefault="0085250A" w:rsidP="0085250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333333"/>
                <w:lang w:eastAsia="en-AU"/>
              </w:rPr>
            </w:pPr>
            <w:r>
              <w:rPr>
                <w:rFonts w:ascii="Calibri" w:eastAsia="Times New Roman" w:hAnsi="Calibri" w:cs="Calibri"/>
                <w:color w:val="333333"/>
                <w:lang w:eastAsia="en-AU"/>
              </w:rPr>
              <w:t>Thoughts on storyboard draft</w:t>
            </w:r>
          </w:p>
          <w:p w14:paraId="602C5A70" w14:textId="18364EE9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color w:val="333333"/>
                <w:lang w:eastAsia="en-AU"/>
              </w:rPr>
              <w:t>Animation exampl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9673B3" w14:textId="77777777" w:rsidR="0085250A" w:rsidRPr="0085250A" w:rsidRDefault="0085250A" w:rsidP="0085250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15 </w:t>
            </w:r>
          </w:p>
        </w:tc>
      </w:tr>
      <w:tr w:rsidR="0085250A" w:rsidRPr="0085250A" w14:paraId="4F8A1310" w14:textId="77777777" w:rsidTr="0085250A"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69A863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Other actions needed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6DAE96" w14:textId="1CFA34E4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CF9B69" w14:textId="77777777" w:rsidR="0085250A" w:rsidRPr="0085250A" w:rsidRDefault="0085250A" w:rsidP="0085250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5 </w:t>
            </w:r>
          </w:p>
        </w:tc>
      </w:tr>
      <w:tr w:rsidR="0085250A" w:rsidRPr="0085250A" w14:paraId="3B8D6883" w14:textId="77777777" w:rsidTr="0085250A">
        <w:trPr>
          <w:trHeight w:val="300"/>
        </w:trPr>
        <w:tc>
          <w:tcPr>
            <w:tcW w:w="25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0A39D4" w14:textId="77777777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Next meeting </w:t>
            </w:r>
          </w:p>
        </w:tc>
        <w:tc>
          <w:tcPr>
            <w:tcW w:w="51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59853B" w14:textId="4E2658A5" w:rsidR="0085250A" w:rsidRPr="0085250A" w:rsidRDefault="0085250A" w:rsidP="0085250A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 xml:space="preserve">Next chair – Sarah </w:t>
            </w:r>
            <w:r>
              <w:rPr>
                <w:rFonts w:ascii="Calibri" w:eastAsia="Times New Roman" w:hAnsi="Calibri" w:cs="Calibri"/>
                <w:lang w:eastAsia="en-AU"/>
              </w:rPr>
              <w:t>C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 –</w:t>
            </w:r>
            <w:r>
              <w:rPr>
                <w:rFonts w:ascii="Calibri" w:eastAsia="Times New Roman" w:hAnsi="Calibri" w:cs="Calibri"/>
                <w:lang w:eastAsia="en-AU"/>
              </w:rPr>
              <w:t>7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.02.21 -</w:t>
            </w:r>
            <w:r>
              <w:rPr>
                <w:rFonts w:ascii="Calibri" w:eastAsia="Times New Roman" w:hAnsi="Calibri" w:cs="Calibri"/>
                <w:lang w:eastAsia="en-AU"/>
              </w:rPr>
              <w:t>5</w:t>
            </w:r>
            <w:r w:rsidRPr="0085250A">
              <w:rPr>
                <w:rFonts w:ascii="Calibri" w:eastAsia="Times New Roman" w:hAnsi="Calibri" w:cs="Calibri"/>
                <w:lang w:eastAsia="en-AU"/>
              </w:rPr>
              <w:t>:30pm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591527" w14:textId="77777777" w:rsidR="0085250A" w:rsidRPr="0085250A" w:rsidRDefault="0085250A" w:rsidP="0085250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eastAsia="Times New Roman" w:hAnsi="Calibri" w:cs="Calibri"/>
                <w:lang w:eastAsia="en-AU"/>
              </w:rPr>
              <w:t> </w:t>
            </w:r>
          </w:p>
        </w:tc>
      </w:tr>
    </w:tbl>
    <w:p w14:paraId="3AEF406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0787A9CF" w14:textId="77777777" w:rsidR="0085250A" w:rsidRPr="0085250A" w:rsidRDefault="0085250A" w:rsidP="0085250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AU"/>
        </w:rPr>
      </w:pPr>
      <w:r w:rsidRPr="0085250A">
        <w:rPr>
          <w:rFonts w:ascii="Calibri" w:eastAsia="Times New Roman" w:hAnsi="Calibri" w:cs="Calibri"/>
          <w:lang w:eastAsia="en-AU"/>
        </w:rPr>
        <w:t> </w:t>
      </w:r>
    </w:p>
    <w:p w14:paraId="213EF10B" w14:textId="77777777" w:rsidR="00240C8A" w:rsidRDefault="00240C8A"/>
    <w:sectPr w:rsidR="00240C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582389"/>
    <w:multiLevelType w:val="multilevel"/>
    <w:tmpl w:val="D8608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AwNTKwNDYwMDFW0lEKTi0uzszPAykwrAUAuY0YhCwAAAA="/>
  </w:docVars>
  <w:rsids>
    <w:rsidRoot w:val="0085250A"/>
    <w:rsid w:val="00240C8A"/>
    <w:rsid w:val="005F05F1"/>
    <w:rsid w:val="0085250A"/>
    <w:rsid w:val="00E7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CBDC6"/>
  <w15:chartTrackingRefBased/>
  <w15:docId w15:val="{EF2B7BE8-E6A2-44EF-B455-5F48F6D09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525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rmaltextrun">
    <w:name w:val="normaltextrun"/>
    <w:basedOn w:val="DefaultParagraphFont"/>
    <w:rsid w:val="0085250A"/>
  </w:style>
  <w:style w:type="character" w:customStyle="1" w:styleId="eop">
    <w:name w:val="eop"/>
    <w:basedOn w:val="DefaultParagraphFont"/>
    <w:rsid w:val="0085250A"/>
  </w:style>
  <w:style w:type="character" w:customStyle="1" w:styleId="scxw160149197">
    <w:name w:val="scxw160149197"/>
    <w:basedOn w:val="DefaultParagraphFont"/>
    <w:rsid w:val="0085250A"/>
  </w:style>
  <w:style w:type="character" w:styleId="Hyperlink">
    <w:name w:val="Hyperlink"/>
    <w:basedOn w:val="DefaultParagraphFont"/>
    <w:uiPriority w:val="99"/>
    <w:semiHidden/>
    <w:unhideWhenUsed/>
    <w:rsid w:val="008525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9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3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10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4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9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1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5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2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00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74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1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3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NGVlNzM2YjUtZjFmZS00M2Y0LWIxNzktNTQ4NWUzNjUzYTcz%40thread.v2/0?context=%7b%22Tid%22%3a%22d1323671-cdbe-4417-b4d4-bdb24b51316b%22%2c%22Oid%22%3a%223b475d46-f425-4a96-876c-e414d6eaadd5%22%7d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AC0B270-CE5C-4EDB-BFE6-7457351CC63F}"/>
</file>

<file path=customXml/itemProps2.xml><?xml version="1.0" encoding="utf-8"?>
<ds:datastoreItem xmlns:ds="http://schemas.openxmlformats.org/officeDocument/2006/customXml" ds:itemID="{0131F675-6EE6-4237-9CF6-23496AB11D6A}"/>
</file>

<file path=customXml/itemProps3.xml><?xml version="1.0" encoding="utf-8"?>
<ds:datastoreItem xmlns:ds="http://schemas.openxmlformats.org/officeDocument/2006/customXml" ds:itemID="{02E447B5-19E9-4C9D-B366-2A4C54B8EA6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Brinckman</cp:lastModifiedBy>
  <cp:revision>1</cp:revision>
  <dcterms:created xsi:type="dcterms:W3CDTF">2021-02-03T13:00:00Z</dcterms:created>
  <dcterms:modified xsi:type="dcterms:W3CDTF">2021-02-03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